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285" w:type="dxa"/>
        <w:tblInd w:w="-885" w:type="dxa"/>
        <w:tblLayout w:type="fixed"/>
        <w:tblLook w:val="04A0" w:firstRow="1" w:lastRow="0" w:firstColumn="1" w:lastColumn="0" w:noHBand="0" w:noVBand="1"/>
        <w:tblCaption w:val="Table to show strucutre of each of the pathway programmes"/>
      </w:tblPr>
      <w:tblGrid>
        <w:gridCol w:w="626"/>
        <w:gridCol w:w="587"/>
        <w:gridCol w:w="587"/>
        <w:gridCol w:w="4495"/>
        <w:gridCol w:w="4690"/>
        <w:gridCol w:w="4300"/>
      </w:tblGrid>
      <w:tr w:rsidR="00554822" w:rsidTr="001C192F">
        <w:trPr>
          <w:trHeight w:val="544"/>
          <w:tblHeader/>
        </w:trPr>
        <w:tc>
          <w:tcPr>
            <w:tcW w:w="1800" w:type="dxa"/>
            <w:gridSpan w:val="3"/>
            <w:vMerge w:val="restart"/>
            <w:shd w:val="clear" w:color="auto" w:fill="BFBFBF" w:themeFill="background1" w:themeFillShade="BF"/>
          </w:tcPr>
          <w:p w:rsidR="00554822" w:rsidRDefault="00554822" w:rsidP="00D94273">
            <w:pPr>
              <w:ind w:left="-27"/>
            </w:pPr>
          </w:p>
        </w:tc>
        <w:tc>
          <w:tcPr>
            <w:tcW w:w="4495" w:type="dxa"/>
            <w:shd w:val="clear" w:color="auto" w:fill="BFBFBF" w:themeFill="background1" w:themeFillShade="BF"/>
          </w:tcPr>
          <w:p w:rsidR="00554822" w:rsidRPr="007E6150" w:rsidRDefault="00554822" w:rsidP="00D94273">
            <w:pPr>
              <w:ind w:left="-27"/>
              <w:rPr>
                <w:b/>
              </w:rPr>
            </w:pPr>
            <w:r>
              <w:rPr>
                <w:b/>
              </w:rPr>
              <w:t>MSc Advanced Clinical Practitioner Apprenticeship</w:t>
            </w:r>
          </w:p>
        </w:tc>
        <w:tc>
          <w:tcPr>
            <w:tcW w:w="4690" w:type="dxa"/>
            <w:shd w:val="clear" w:color="auto" w:fill="BFBFBF" w:themeFill="background1" w:themeFillShade="BF"/>
          </w:tcPr>
          <w:p w:rsidR="00554822" w:rsidRPr="007E6150" w:rsidRDefault="00554822" w:rsidP="001C192F">
            <w:pPr>
              <w:tabs>
                <w:tab w:val="left" w:pos="3585"/>
              </w:tabs>
              <w:ind w:left="-27"/>
              <w:rPr>
                <w:b/>
              </w:rPr>
            </w:pPr>
            <w:r w:rsidRPr="007E6150">
              <w:rPr>
                <w:b/>
              </w:rPr>
              <w:t>MSc Health Care Practice</w:t>
            </w:r>
            <w:r w:rsidR="001C192F">
              <w:rPr>
                <w:b/>
              </w:rPr>
              <w:tab/>
            </w:r>
            <w:bookmarkStart w:id="0" w:name="_GoBack"/>
            <w:bookmarkEnd w:id="0"/>
          </w:p>
        </w:tc>
        <w:tc>
          <w:tcPr>
            <w:tcW w:w="4299" w:type="dxa"/>
            <w:shd w:val="clear" w:color="auto" w:fill="BFBFBF" w:themeFill="background1" w:themeFillShade="BF"/>
          </w:tcPr>
          <w:p w:rsidR="00554822" w:rsidRPr="007E6150" w:rsidRDefault="00554822" w:rsidP="00D94273">
            <w:pPr>
              <w:ind w:left="-27"/>
              <w:rPr>
                <w:b/>
              </w:rPr>
            </w:pPr>
            <w:r w:rsidRPr="007E6150">
              <w:rPr>
                <w:b/>
              </w:rPr>
              <w:t>MSc Medical And Clinical Education</w:t>
            </w:r>
          </w:p>
        </w:tc>
      </w:tr>
      <w:tr w:rsidR="00554822" w:rsidTr="001C192F">
        <w:trPr>
          <w:trHeight w:val="295"/>
          <w:tblHeader/>
        </w:trPr>
        <w:tc>
          <w:tcPr>
            <w:tcW w:w="1800" w:type="dxa"/>
            <w:gridSpan w:val="3"/>
            <w:vMerge/>
            <w:shd w:val="clear" w:color="auto" w:fill="D9D9D9" w:themeFill="background1" w:themeFillShade="D9"/>
          </w:tcPr>
          <w:p w:rsidR="00554822" w:rsidRDefault="00554822" w:rsidP="00D94273">
            <w:pPr>
              <w:ind w:left="-27"/>
            </w:pPr>
          </w:p>
        </w:tc>
        <w:tc>
          <w:tcPr>
            <w:tcW w:w="4495" w:type="dxa"/>
            <w:shd w:val="clear" w:color="auto" w:fill="D9D9D9" w:themeFill="background1" w:themeFillShade="D9"/>
          </w:tcPr>
          <w:p w:rsidR="00554822" w:rsidRPr="00CC08DF" w:rsidRDefault="00554822" w:rsidP="00D94273">
            <w:pPr>
              <w:ind w:left="-27"/>
            </w:pPr>
            <w:r w:rsidRPr="00CC08DF">
              <w:t>Programme lead: Vikki-Jo Scott</w:t>
            </w:r>
          </w:p>
        </w:tc>
        <w:tc>
          <w:tcPr>
            <w:tcW w:w="4690" w:type="dxa"/>
            <w:shd w:val="clear" w:color="auto" w:fill="D9D9D9" w:themeFill="background1" w:themeFillShade="D9"/>
          </w:tcPr>
          <w:p w:rsidR="00554822" w:rsidRPr="00CC08DF" w:rsidRDefault="00554822" w:rsidP="00D94273">
            <w:pPr>
              <w:ind w:left="-27"/>
            </w:pPr>
            <w:r w:rsidRPr="00CC08DF">
              <w:t>Programme lead: Vikki-Jo Scott</w:t>
            </w:r>
          </w:p>
        </w:tc>
        <w:tc>
          <w:tcPr>
            <w:tcW w:w="4299" w:type="dxa"/>
            <w:shd w:val="clear" w:color="auto" w:fill="D9D9D9" w:themeFill="background1" w:themeFillShade="D9"/>
          </w:tcPr>
          <w:p w:rsidR="00554822" w:rsidRPr="00CC08DF" w:rsidRDefault="00554822" w:rsidP="00D94273">
            <w:pPr>
              <w:ind w:left="-27"/>
            </w:pPr>
            <w:r w:rsidRPr="00CC08DF">
              <w:t>Programme lead: Chris Green</w:t>
            </w:r>
          </w:p>
        </w:tc>
      </w:tr>
      <w:tr w:rsidR="00554822" w:rsidTr="001C192F">
        <w:trPr>
          <w:trHeight w:val="295"/>
          <w:tblHeader/>
        </w:trPr>
        <w:tc>
          <w:tcPr>
            <w:tcW w:w="1800" w:type="dxa"/>
            <w:gridSpan w:val="3"/>
            <w:vMerge/>
            <w:shd w:val="clear" w:color="auto" w:fill="auto"/>
          </w:tcPr>
          <w:p w:rsidR="00554822" w:rsidRDefault="00554822" w:rsidP="00D94273">
            <w:pPr>
              <w:ind w:left="-27"/>
            </w:pPr>
          </w:p>
        </w:tc>
        <w:tc>
          <w:tcPr>
            <w:tcW w:w="13485" w:type="dxa"/>
            <w:gridSpan w:val="3"/>
          </w:tcPr>
          <w:p w:rsidR="00554822" w:rsidRPr="00CC08DF" w:rsidRDefault="00554822" w:rsidP="00CC08DF">
            <w:pPr>
              <w:ind w:left="-27"/>
              <w:jc w:val="center"/>
            </w:pPr>
            <w:r>
              <w:t xml:space="preserve">Please contact </w:t>
            </w:r>
            <w:hyperlink r:id="rId6" w:history="1">
              <w:r w:rsidRPr="00D85DFE">
                <w:rPr>
                  <w:rStyle w:val="Hyperlink"/>
                </w:rPr>
                <w:t>cpd@essex.ac.uk</w:t>
              </w:r>
            </w:hyperlink>
            <w:r>
              <w:t xml:space="preserve"> to enquire about a pathway</w:t>
            </w:r>
          </w:p>
        </w:tc>
      </w:tr>
      <w:tr w:rsidR="00554822" w:rsidTr="00554822">
        <w:trPr>
          <w:trHeight w:val="824"/>
        </w:trPr>
        <w:tc>
          <w:tcPr>
            <w:tcW w:w="626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:rsidR="00554822" w:rsidRPr="00D94273" w:rsidRDefault="00554822" w:rsidP="006E5F2D">
            <w:pPr>
              <w:ind w:left="-27" w:right="113"/>
              <w:rPr>
                <w:b/>
              </w:rPr>
            </w:pPr>
            <w:r>
              <w:rPr>
                <w:sz w:val="24"/>
              </w:rPr>
              <w:t xml:space="preserve">  </w:t>
            </w:r>
            <w:r w:rsidRPr="00D94273">
              <w:rPr>
                <w:sz w:val="24"/>
              </w:rPr>
              <w:t>M</w:t>
            </w:r>
            <w:r>
              <w:rPr>
                <w:sz w:val="24"/>
              </w:rPr>
              <w:t>asters</w:t>
            </w:r>
            <w:r w:rsidRPr="00D94273">
              <w:rPr>
                <w:sz w:val="24"/>
              </w:rPr>
              <w:t xml:space="preserve"> (180 credits) </w:t>
            </w:r>
          </w:p>
          <w:p w:rsidR="00554822" w:rsidRDefault="00554822" w:rsidP="006E5F2D">
            <w:pPr>
              <w:ind w:left="-27" w:right="113"/>
            </w:pPr>
          </w:p>
        </w:tc>
        <w:tc>
          <w:tcPr>
            <w:tcW w:w="587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:rsidR="00554822" w:rsidRDefault="00554822" w:rsidP="006E5F2D">
            <w:pPr>
              <w:ind w:left="-27" w:right="113"/>
            </w:pPr>
            <w:r>
              <w:rPr>
                <w:sz w:val="24"/>
              </w:rPr>
              <w:t xml:space="preserve">  </w:t>
            </w:r>
            <w:r w:rsidRPr="00D94273">
              <w:rPr>
                <w:sz w:val="24"/>
              </w:rPr>
              <w:t>Postgraduate Diploma (120 credits)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587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:rsidR="00554822" w:rsidRPr="00D94273" w:rsidRDefault="00554822" w:rsidP="006E5F2D">
            <w:pPr>
              <w:ind w:left="-27" w:right="113"/>
              <w:rPr>
                <w:sz w:val="24"/>
              </w:rPr>
            </w:pPr>
            <w:r w:rsidRPr="00D94273">
              <w:rPr>
                <w:sz w:val="24"/>
              </w:rPr>
              <w:t xml:space="preserve">  Postgraduate Certificate (60 credits)</w:t>
            </w:r>
          </w:p>
          <w:p w:rsidR="00554822" w:rsidRDefault="00554822" w:rsidP="006E5F2D">
            <w:pPr>
              <w:ind w:left="-27"/>
            </w:pPr>
            <w:r>
              <w:rPr>
                <w:b/>
              </w:rPr>
              <w:t xml:space="preserve"> </w:t>
            </w:r>
          </w:p>
        </w:tc>
        <w:tc>
          <w:tcPr>
            <w:tcW w:w="4495" w:type="dxa"/>
          </w:tcPr>
          <w:p w:rsidR="00554822" w:rsidRDefault="00554822" w:rsidP="00D94273">
            <w:pPr>
              <w:ind w:left="-27"/>
              <w:rPr>
                <w:rFonts w:cstheme="minorHAnsi"/>
                <w:color w:val="000000"/>
                <w:szCs w:val="24"/>
              </w:rPr>
            </w:pPr>
            <w:r w:rsidRPr="007E6150">
              <w:t>Optional module</w:t>
            </w:r>
            <w:r>
              <w:t>(s)</w:t>
            </w:r>
            <w:r w:rsidRPr="007E6150">
              <w:t xml:space="preserve"> (</w:t>
            </w:r>
            <w:r>
              <w:t xml:space="preserve">2 x </w:t>
            </w:r>
            <w:r w:rsidRPr="007E6150">
              <w:t>15</w:t>
            </w:r>
            <w:r>
              <w:t xml:space="preserve"> credits</w:t>
            </w:r>
            <w:r w:rsidRPr="007E6150">
              <w:t xml:space="preserve"> </w:t>
            </w:r>
            <w:r w:rsidRPr="006B5CF2">
              <w:rPr>
                <w:b/>
              </w:rPr>
              <w:t>OR</w:t>
            </w:r>
            <w:r w:rsidRPr="007E6150">
              <w:t xml:space="preserve"> </w:t>
            </w:r>
            <w:r>
              <w:t xml:space="preserve">1 x </w:t>
            </w:r>
            <w:r w:rsidRPr="007E6150">
              <w:t>30 credit</w:t>
            </w:r>
            <w:r w:rsidRPr="006B5CF2">
              <w:rPr>
                <w:rFonts w:cstheme="minorHAnsi"/>
                <w:color w:val="000000"/>
                <w:szCs w:val="24"/>
              </w:rPr>
              <w:t>)</w:t>
            </w:r>
          </w:p>
          <w:p w:rsidR="00554822" w:rsidRDefault="00554822" w:rsidP="00D94273">
            <w:pPr>
              <w:ind w:left="-27"/>
            </w:pPr>
          </w:p>
        </w:tc>
        <w:tc>
          <w:tcPr>
            <w:tcW w:w="4690" w:type="dxa"/>
          </w:tcPr>
          <w:p w:rsidR="00554822" w:rsidRDefault="00554822" w:rsidP="006E5F2D">
            <w:pPr>
              <w:ind w:left="-27"/>
              <w:rPr>
                <w:rFonts w:cstheme="minorHAnsi"/>
                <w:color w:val="000000"/>
                <w:szCs w:val="24"/>
              </w:rPr>
            </w:pPr>
            <w:r w:rsidRPr="007E6150">
              <w:t>Optional module</w:t>
            </w:r>
            <w:r>
              <w:t>(s)</w:t>
            </w:r>
            <w:r w:rsidRPr="007E6150">
              <w:t xml:space="preserve"> (</w:t>
            </w:r>
            <w:r>
              <w:t xml:space="preserve">2 x </w:t>
            </w:r>
            <w:r w:rsidRPr="007E6150">
              <w:t>15</w:t>
            </w:r>
            <w:r>
              <w:t xml:space="preserve"> credits</w:t>
            </w:r>
            <w:r w:rsidRPr="007E6150">
              <w:t xml:space="preserve"> </w:t>
            </w:r>
            <w:r w:rsidRPr="006B5CF2">
              <w:rPr>
                <w:b/>
              </w:rPr>
              <w:t>OR</w:t>
            </w:r>
            <w:r w:rsidRPr="007E6150">
              <w:t xml:space="preserve"> </w:t>
            </w:r>
            <w:r>
              <w:t xml:space="preserve">1 x </w:t>
            </w:r>
            <w:r w:rsidRPr="007E6150">
              <w:t>30 credit</w:t>
            </w:r>
            <w:r w:rsidRPr="006B5CF2">
              <w:rPr>
                <w:rFonts w:cstheme="minorHAnsi"/>
                <w:color w:val="000000"/>
                <w:szCs w:val="24"/>
              </w:rPr>
              <w:t>)</w:t>
            </w:r>
          </w:p>
          <w:p w:rsidR="00554822" w:rsidRPr="00840EE6" w:rsidRDefault="00554822" w:rsidP="00D94273">
            <w:pPr>
              <w:ind w:left="-27"/>
            </w:pPr>
          </w:p>
        </w:tc>
        <w:tc>
          <w:tcPr>
            <w:tcW w:w="4299" w:type="dxa"/>
          </w:tcPr>
          <w:p w:rsidR="00554822" w:rsidRDefault="00554822" w:rsidP="00D94273">
            <w:pPr>
              <w:ind w:left="-27"/>
            </w:pPr>
            <w:r w:rsidRPr="00840EE6">
              <w:t>HS950 Learning, Teaching and Assessment (30 credits)</w:t>
            </w:r>
          </w:p>
        </w:tc>
      </w:tr>
      <w:tr w:rsidR="00554822" w:rsidTr="00554822">
        <w:trPr>
          <w:trHeight w:val="2981"/>
        </w:trPr>
        <w:tc>
          <w:tcPr>
            <w:tcW w:w="626" w:type="dxa"/>
            <w:vMerge/>
            <w:shd w:val="clear" w:color="auto" w:fill="D9D9D9" w:themeFill="background1" w:themeFillShade="D9"/>
            <w:textDirection w:val="btLr"/>
          </w:tcPr>
          <w:p w:rsidR="00554822" w:rsidRDefault="00554822" w:rsidP="00D94273">
            <w:pPr>
              <w:ind w:left="-27" w:right="113"/>
              <w:jc w:val="center"/>
            </w:pPr>
          </w:p>
        </w:tc>
        <w:tc>
          <w:tcPr>
            <w:tcW w:w="587" w:type="dxa"/>
            <w:vMerge/>
            <w:shd w:val="clear" w:color="auto" w:fill="D9D9D9" w:themeFill="background1" w:themeFillShade="D9"/>
            <w:textDirection w:val="btLr"/>
          </w:tcPr>
          <w:p w:rsidR="00554822" w:rsidRDefault="00554822" w:rsidP="00D94273">
            <w:pPr>
              <w:ind w:left="-27" w:right="113"/>
              <w:jc w:val="center"/>
            </w:pPr>
          </w:p>
        </w:tc>
        <w:tc>
          <w:tcPr>
            <w:tcW w:w="587" w:type="dxa"/>
            <w:vMerge/>
            <w:shd w:val="clear" w:color="auto" w:fill="D9D9D9" w:themeFill="background1" w:themeFillShade="D9"/>
            <w:textDirection w:val="btLr"/>
          </w:tcPr>
          <w:p w:rsidR="00554822" w:rsidRDefault="00554822" w:rsidP="00D94273">
            <w:pPr>
              <w:ind w:left="-27" w:right="113"/>
              <w:jc w:val="center"/>
            </w:pPr>
          </w:p>
        </w:tc>
        <w:tc>
          <w:tcPr>
            <w:tcW w:w="4495" w:type="dxa"/>
          </w:tcPr>
          <w:p w:rsidR="00554822" w:rsidRDefault="00554822" w:rsidP="00D94273">
            <w:pPr>
              <w:ind w:left="-27"/>
            </w:pPr>
            <w:r>
              <w:t>HS909</w:t>
            </w:r>
            <w:r w:rsidRPr="00840EE6">
              <w:t xml:space="preserve"> </w:t>
            </w:r>
            <w:r w:rsidRPr="006B5CF2">
              <w:t xml:space="preserve">Quality Improvement in Practice </w:t>
            </w:r>
            <w:r w:rsidRPr="00840EE6">
              <w:t>(30 credits)</w:t>
            </w:r>
          </w:p>
        </w:tc>
        <w:tc>
          <w:tcPr>
            <w:tcW w:w="4690" w:type="dxa"/>
          </w:tcPr>
          <w:p w:rsidR="00554822" w:rsidRDefault="00554822" w:rsidP="00D94273">
            <w:pPr>
              <w:ind w:left="-27"/>
            </w:pPr>
            <w:r>
              <w:t>HS909</w:t>
            </w:r>
            <w:r w:rsidRPr="00840EE6">
              <w:t xml:space="preserve"> </w:t>
            </w:r>
            <w:r w:rsidRPr="006B5CF2">
              <w:t xml:space="preserve">Quality Improvement in Practice </w:t>
            </w:r>
            <w:r w:rsidRPr="00840EE6">
              <w:t>(30 credits)</w:t>
            </w:r>
          </w:p>
        </w:tc>
        <w:tc>
          <w:tcPr>
            <w:tcW w:w="4299" w:type="dxa"/>
          </w:tcPr>
          <w:p w:rsidR="00554822" w:rsidRDefault="00554822" w:rsidP="00D94273">
            <w:pPr>
              <w:ind w:left="-27"/>
            </w:pPr>
            <w:r>
              <w:t>HS951</w:t>
            </w:r>
            <w:r w:rsidRPr="00840EE6">
              <w:t xml:space="preserve"> Learning Organisations and Quality Enhancement (30 credits)</w:t>
            </w:r>
          </w:p>
        </w:tc>
      </w:tr>
      <w:tr w:rsidR="00554822" w:rsidTr="00554822">
        <w:trPr>
          <w:trHeight w:val="1684"/>
        </w:trPr>
        <w:tc>
          <w:tcPr>
            <w:tcW w:w="626" w:type="dxa"/>
            <w:vMerge/>
            <w:shd w:val="clear" w:color="auto" w:fill="D9D9D9" w:themeFill="background1" w:themeFillShade="D9"/>
            <w:textDirection w:val="btLr"/>
          </w:tcPr>
          <w:p w:rsidR="00554822" w:rsidRDefault="00554822" w:rsidP="00D94273">
            <w:pPr>
              <w:ind w:left="-27" w:right="113"/>
              <w:jc w:val="center"/>
            </w:pPr>
          </w:p>
        </w:tc>
        <w:tc>
          <w:tcPr>
            <w:tcW w:w="587" w:type="dxa"/>
            <w:vMerge/>
            <w:shd w:val="clear" w:color="auto" w:fill="D9D9D9" w:themeFill="background1" w:themeFillShade="D9"/>
            <w:textDirection w:val="btLr"/>
          </w:tcPr>
          <w:p w:rsidR="00554822" w:rsidRDefault="00554822" w:rsidP="00D94273">
            <w:pPr>
              <w:ind w:left="-27" w:right="113"/>
              <w:jc w:val="center"/>
            </w:pPr>
          </w:p>
        </w:tc>
        <w:tc>
          <w:tcPr>
            <w:tcW w:w="14072" w:type="dxa"/>
            <w:gridSpan w:val="4"/>
            <w:shd w:val="clear" w:color="auto" w:fill="FFFFFF" w:themeFill="background1"/>
          </w:tcPr>
          <w:p w:rsidR="00554822" w:rsidRDefault="00554822" w:rsidP="00D94273">
            <w:pPr>
              <w:ind w:left="-27"/>
              <w:jc w:val="center"/>
            </w:pPr>
            <w:r>
              <w:t>HS900</w:t>
            </w:r>
            <w:r w:rsidRPr="00840EE6">
              <w:t xml:space="preserve"> Research Design and Critical Apprais</w:t>
            </w:r>
            <w:r>
              <w:t xml:space="preserve">al (15 credits) </w:t>
            </w:r>
            <w:r w:rsidRPr="006B5CF2">
              <w:rPr>
                <w:b/>
              </w:rPr>
              <w:t>AND</w:t>
            </w:r>
            <w:r>
              <w:t xml:space="preserve"> HS908</w:t>
            </w:r>
            <w:r w:rsidRPr="00840EE6">
              <w:t xml:space="preserve"> Data Collection, Analysis and Interpretation (15 credits)</w:t>
            </w:r>
          </w:p>
          <w:p w:rsidR="00554822" w:rsidRPr="00840EE6" w:rsidRDefault="00554822" w:rsidP="00D94273">
            <w:pPr>
              <w:ind w:left="-27"/>
              <w:jc w:val="center"/>
              <w:rPr>
                <w:b/>
              </w:rPr>
            </w:pPr>
            <w:r w:rsidRPr="00840EE6">
              <w:rPr>
                <w:b/>
              </w:rPr>
              <w:t>OR</w:t>
            </w:r>
          </w:p>
          <w:p w:rsidR="00554822" w:rsidRDefault="00554822" w:rsidP="00554822">
            <w:pPr>
              <w:ind w:left="-27"/>
              <w:jc w:val="center"/>
              <w:rPr>
                <w:b/>
              </w:rPr>
            </w:pPr>
            <w:r w:rsidRPr="00840EE6">
              <w:t xml:space="preserve">HS900 (15 credits) </w:t>
            </w:r>
            <w:r w:rsidRPr="006B5CF2">
              <w:rPr>
                <w:b/>
              </w:rPr>
              <w:t>AND</w:t>
            </w:r>
            <w:r w:rsidRPr="00840EE6">
              <w:t xml:space="preserve"> HS927 Statistical Analysis (15 credits)</w:t>
            </w:r>
            <w:r w:rsidRPr="00840EE6">
              <w:rPr>
                <w:b/>
              </w:rPr>
              <w:t xml:space="preserve"> </w:t>
            </w:r>
          </w:p>
          <w:p w:rsidR="00554822" w:rsidRPr="00840EE6" w:rsidRDefault="00554822" w:rsidP="00554822">
            <w:pPr>
              <w:ind w:left="-27"/>
              <w:jc w:val="center"/>
              <w:rPr>
                <w:b/>
              </w:rPr>
            </w:pPr>
            <w:r w:rsidRPr="00840EE6">
              <w:rPr>
                <w:b/>
              </w:rPr>
              <w:t>OR</w:t>
            </w:r>
          </w:p>
          <w:p w:rsidR="00554822" w:rsidRDefault="00554822" w:rsidP="00554822">
            <w:pPr>
              <w:ind w:left="-27"/>
              <w:jc w:val="center"/>
            </w:pPr>
            <w:r w:rsidRPr="00840EE6">
              <w:t>HS945 Postgraduate Research Methods (30 credits)</w:t>
            </w:r>
          </w:p>
          <w:p w:rsidR="00554822" w:rsidRDefault="00554822" w:rsidP="00D94273">
            <w:pPr>
              <w:ind w:left="-27"/>
              <w:jc w:val="center"/>
            </w:pPr>
          </w:p>
        </w:tc>
      </w:tr>
      <w:tr w:rsidR="00554822" w:rsidTr="00554822">
        <w:trPr>
          <w:trHeight w:val="1619"/>
        </w:trPr>
        <w:tc>
          <w:tcPr>
            <w:tcW w:w="626" w:type="dxa"/>
            <w:vMerge/>
            <w:shd w:val="clear" w:color="auto" w:fill="D9D9D9" w:themeFill="background1" w:themeFillShade="D9"/>
          </w:tcPr>
          <w:p w:rsidR="00554822" w:rsidRDefault="00554822" w:rsidP="00D94273">
            <w:pPr>
              <w:ind w:left="-27"/>
            </w:pPr>
          </w:p>
        </w:tc>
        <w:tc>
          <w:tcPr>
            <w:tcW w:w="587" w:type="dxa"/>
            <w:vMerge/>
            <w:shd w:val="clear" w:color="auto" w:fill="D9D9D9" w:themeFill="background1" w:themeFillShade="D9"/>
          </w:tcPr>
          <w:p w:rsidR="00554822" w:rsidRDefault="00554822" w:rsidP="00D94273">
            <w:pPr>
              <w:ind w:left="-27"/>
            </w:pPr>
          </w:p>
        </w:tc>
        <w:tc>
          <w:tcPr>
            <w:tcW w:w="5082" w:type="dxa"/>
            <w:gridSpan w:val="2"/>
            <w:shd w:val="clear" w:color="auto" w:fill="FFFFFF" w:themeFill="background1"/>
          </w:tcPr>
          <w:p w:rsidR="00554822" w:rsidRPr="00840EE6" w:rsidRDefault="00554822" w:rsidP="006B5CF2">
            <w:pPr>
              <w:autoSpaceDE w:val="0"/>
              <w:autoSpaceDN w:val="0"/>
              <w:adjustRightInd w:val="0"/>
              <w:ind w:left="-27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6150">
              <w:t>Optional module</w:t>
            </w:r>
            <w:r>
              <w:t>(s)</w:t>
            </w:r>
            <w:r w:rsidRPr="007E6150">
              <w:t xml:space="preserve"> (</w:t>
            </w:r>
            <w:r>
              <w:t xml:space="preserve">2 x </w:t>
            </w:r>
            <w:r w:rsidRPr="007E6150">
              <w:t>15</w:t>
            </w:r>
            <w:r>
              <w:t xml:space="preserve"> credits</w:t>
            </w:r>
            <w:r w:rsidRPr="007E6150">
              <w:t xml:space="preserve"> </w:t>
            </w:r>
            <w:r w:rsidRPr="006B5CF2">
              <w:rPr>
                <w:b/>
              </w:rPr>
              <w:t>OR</w:t>
            </w:r>
            <w:r w:rsidRPr="007E6150">
              <w:t xml:space="preserve"> </w:t>
            </w:r>
            <w:r>
              <w:t xml:space="preserve">1 x </w:t>
            </w:r>
            <w:r w:rsidRPr="007E6150">
              <w:t>30 credit</w:t>
            </w:r>
            <w:r w:rsidRPr="006B5CF2">
              <w:rPr>
                <w:rFonts w:cstheme="minorHAnsi"/>
                <w:color w:val="000000"/>
                <w:szCs w:val="24"/>
              </w:rPr>
              <w:t>)</w:t>
            </w:r>
          </w:p>
        </w:tc>
        <w:tc>
          <w:tcPr>
            <w:tcW w:w="4690" w:type="dxa"/>
          </w:tcPr>
          <w:p w:rsidR="00554822" w:rsidRPr="007E6150" w:rsidRDefault="00554822" w:rsidP="00D94273">
            <w:pPr>
              <w:ind w:left="-27"/>
            </w:pPr>
            <w:r w:rsidRPr="007E6150">
              <w:t>Optional module</w:t>
            </w:r>
            <w:r>
              <w:t>(s)</w:t>
            </w:r>
            <w:r w:rsidRPr="007E6150">
              <w:t xml:space="preserve"> (</w:t>
            </w:r>
            <w:r>
              <w:t xml:space="preserve">2 x </w:t>
            </w:r>
            <w:r w:rsidRPr="007E6150">
              <w:t>15</w:t>
            </w:r>
            <w:r>
              <w:t xml:space="preserve"> credits</w:t>
            </w:r>
            <w:r w:rsidRPr="007E6150">
              <w:t xml:space="preserve"> </w:t>
            </w:r>
            <w:r w:rsidRPr="006B5CF2">
              <w:rPr>
                <w:b/>
              </w:rPr>
              <w:t>OR</w:t>
            </w:r>
            <w:r w:rsidRPr="007E6150">
              <w:t xml:space="preserve"> </w:t>
            </w:r>
            <w:r>
              <w:t xml:space="preserve">1 x </w:t>
            </w:r>
            <w:r w:rsidRPr="007E6150">
              <w:t>30 credit</w:t>
            </w:r>
            <w:r w:rsidRPr="006B5CF2">
              <w:rPr>
                <w:rFonts w:cstheme="minorHAnsi"/>
                <w:color w:val="000000"/>
                <w:szCs w:val="24"/>
              </w:rPr>
              <w:t>)</w:t>
            </w:r>
          </w:p>
        </w:tc>
        <w:tc>
          <w:tcPr>
            <w:tcW w:w="4299" w:type="dxa"/>
          </w:tcPr>
          <w:p w:rsidR="00554822" w:rsidRDefault="00554822" w:rsidP="00D94273">
            <w:pPr>
              <w:ind w:left="-27"/>
            </w:pPr>
            <w:r w:rsidRPr="007E6150">
              <w:t>HS952 Course Design</w:t>
            </w:r>
            <w:r>
              <w:t xml:space="preserve"> and Development</w:t>
            </w:r>
            <w:r w:rsidRPr="007E6150">
              <w:t xml:space="preserve"> (15 credits) </w:t>
            </w:r>
          </w:p>
          <w:p w:rsidR="00554822" w:rsidRPr="00D94273" w:rsidRDefault="00554822" w:rsidP="00D94273">
            <w:pPr>
              <w:ind w:left="-27"/>
              <w:rPr>
                <w:b/>
              </w:rPr>
            </w:pPr>
            <w:r w:rsidRPr="00D94273">
              <w:rPr>
                <w:b/>
              </w:rPr>
              <w:t>AND</w:t>
            </w:r>
          </w:p>
          <w:p w:rsidR="00554822" w:rsidRDefault="00554822" w:rsidP="00D94273">
            <w:pPr>
              <w:ind w:left="-27"/>
            </w:pPr>
            <w:r w:rsidRPr="007E6150">
              <w:t xml:space="preserve">HS954 </w:t>
            </w:r>
            <w:r>
              <w:t>Using Technology to Enhance Learning in Practice</w:t>
            </w:r>
            <w:r w:rsidRPr="007E6150">
              <w:t xml:space="preserve"> (15 credits) </w:t>
            </w:r>
          </w:p>
          <w:p w:rsidR="00554822" w:rsidRDefault="00554822" w:rsidP="00D94273">
            <w:pPr>
              <w:ind w:left="-27"/>
            </w:pPr>
          </w:p>
        </w:tc>
      </w:tr>
      <w:tr w:rsidR="00554822" w:rsidTr="00554822">
        <w:trPr>
          <w:cantSplit/>
          <w:trHeight w:val="1394"/>
        </w:trPr>
        <w:tc>
          <w:tcPr>
            <w:tcW w:w="626" w:type="dxa"/>
            <w:vMerge/>
            <w:shd w:val="clear" w:color="auto" w:fill="D9D9D9" w:themeFill="background1" w:themeFillShade="D9"/>
            <w:textDirection w:val="btLr"/>
          </w:tcPr>
          <w:p w:rsidR="00554822" w:rsidRDefault="00554822" w:rsidP="00D94273">
            <w:pPr>
              <w:ind w:left="-27" w:right="113"/>
              <w:jc w:val="center"/>
            </w:pPr>
          </w:p>
        </w:tc>
        <w:tc>
          <w:tcPr>
            <w:tcW w:w="5669" w:type="dxa"/>
            <w:gridSpan w:val="3"/>
            <w:shd w:val="clear" w:color="auto" w:fill="FFFFFF" w:themeFill="background1"/>
          </w:tcPr>
          <w:p w:rsidR="00554822" w:rsidRDefault="00554822" w:rsidP="00D94273">
            <w:pPr>
              <w:ind w:left="-27"/>
              <w:jc w:val="center"/>
            </w:pPr>
            <w:r>
              <w:t>HS979 Dissertation (40 credits)</w:t>
            </w:r>
          </w:p>
          <w:p w:rsidR="00554822" w:rsidRDefault="00554822" w:rsidP="00D94273">
            <w:pPr>
              <w:ind w:left="-27"/>
              <w:jc w:val="center"/>
            </w:pPr>
            <w:r>
              <w:t>SE750 End of assessment module (taken in the School of Sport, Rehabilitation &amp; Exercise Science – 20 credits)</w:t>
            </w:r>
          </w:p>
        </w:tc>
        <w:tc>
          <w:tcPr>
            <w:tcW w:w="8990" w:type="dxa"/>
            <w:gridSpan w:val="2"/>
            <w:shd w:val="clear" w:color="auto" w:fill="FFFFFF" w:themeFill="background1"/>
          </w:tcPr>
          <w:p w:rsidR="00554822" w:rsidRDefault="00554822" w:rsidP="00D94273">
            <w:pPr>
              <w:ind w:left="-27"/>
              <w:jc w:val="center"/>
            </w:pPr>
            <w:r>
              <w:t>HS982 Dissertation (60 credits)</w:t>
            </w:r>
          </w:p>
          <w:p w:rsidR="00554822" w:rsidRPr="006E5F2D" w:rsidRDefault="00554822" w:rsidP="006E5F2D"/>
          <w:p w:rsidR="00554822" w:rsidRDefault="00554822" w:rsidP="006E5F2D"/>
        </w:tc>
      </w:tr>
    </w:tbl>
    <w:p w:rsidR="007E6150" w:rsidRDefault="007E6150" w:rsidP="007E6150"/>
    <w:p w:rsidR="00D94273" w:rsidRPr="00073EEA" w:rsidRDefault="00D94273" w:rsidP="007E6150">
      <w:pPr>
        <w:rPr>
          <w:b/>
        </w:rPr>
      </w:pPr>
      <w:r w:rsidRPr="00073EEA">
        <w:rPr>
          <w:b/>
        </w:rPr>
        <w:lastRenderedPageBreak/>
        <w:t xml:space="preserve">All modules </w:t>
      </w:r>
      <w:r w:rsidR="006B5CF2" w:rsidRPr="00073EEA">
        <w:rPr>
          <w:b/>
        </w:rPr>
        <w:t xml:space="preserve">on the relevant pathway </w:t>
      </w:r>
      <w:proofErr w:type="gramStart"/>
      <w:r w:rsidRPr="00073EEA">
        <w:rPr>
          <w:b/>
        </w:rPr>
        <w:t>must be passed</w:t>
      </w:r>
      <w:proofErr w:type="gramEnd"/>
      <w:r w:rsidR="006B5CF2" w:rsidRPr="00073EEA">
        <w:rPr>
          <w:b/>
        </w:rPr>
        <w:t>.</w:t>
      </w:r>
    </w:p>
    <w:p w:rsidR="007E6150" w:rsidRDefault="007E6150" w:rsidP="007E6150">
      <w:r>
        <w:t>Please refer to the</w:t>
      </w:r>
      <w:r w:rsidR="00D767AC">
        <w:t xml:space="preserve"> </w:t>
      </w:r>
      <w:hyperlink r:id="rId7" w:history="1">
        <w:r w:rsidR="00D767AC" w:rsidRPr="00D767AC">
          <w:rPr>
            <w:rStyle w:val="Hyperlink"/>
          </w:rPr>
          <w:t>module calendar</w:t>
        </w:r>
      </w:hyperlink>
      <w:r w:rsidR="00D767AC">
        <w:t xml:space="preserve"> and </w:t>
      </w:r>
      <w:hyperlink r:id="rId8" w:history="1">
        <w:r w:rsidR="006B5CF2" w:rsidRPr="00073EEA">
          <w:rPr>
            <w:rStyle w:val="Hyperlink"/>
          </w:rPr>
          <w:t>CPD webpage</w:t>
        </w:r>
      </w:hyperlink>
      <w:r w:rsidR="00D94273">
        <w:t xml:space="preserve"> </w:t>
      </w:r>
      <w:r>
        <w:t xml:space="preserve">for a catalogue of </w:t>
      </w:r>
      <w:r w:rsidR="00D767AC">
        <w:t>modules, which</w:t>
      </w:r>
      <w:r>
        <w:t xml:space="preserve"> are available as options</w:t>
      </w:r>
      <w:r w:rsidR="00073EEA">
        <w:t xml:space="preserve">. If you wish to discuss the course with the programme lead, please contact </w:t>
      </w:r>
      <w:hyperlink r:id="rId9" w:history="1">
        <w:r w:rsidR="00073EEA" w:rsidRPr="00CA6E20">
          <w:rPr>
            <w:rStyle w:val="Hyperlink"/>
          </w:rPr>
          <w:t>cpd@essex.ac.uk</w:t>
        </w:r>
      </w:hyperlink>
      <w:r w:rsidR="00073EEA">
        <w:t xml:space="preserve"> and we will arrange a meeting with the lead.</w:t>
      </w:r>
    </w:p>
    <w:p w:rsidR="001D24C3" w:rsidRDefault="007E6150" w:rsidP="007E6150">
      <w:r>
        <w:t xml:space="preserve">Further information </w:t>
      </w:r>
    </w:p>
    <w:p w:rsidR="00073EEA" w:rsidRDefault="007E6150" w:rsidP="007E6150">
      <w:pPr>
        <w:rPr>
          <w:rStyle w:val="Hyperlink"/>
        </w:rPr>
      </w:pPr>
      <w:proofErr w:type="gramStart"/>
      <w:r>
        <w:t>AP(</w:t>
      </w:r>
      <w:proofErr w:type="gramEnd"/>
      <w:r>
        <w:t xml:space="preserve">E)L guidance can be found </w:t>
      </w:r>
      <w:hyperlink r:id="rId10" w:history="1">
        <w:r w:rsidRPr="001D24C3">
          <w:rPr>
            <w:rStyle w:val="Hyperlink"/>
          </w:rPr>
          <w:t>here</w:t>
        </w:r>
      </w:hyperlink>
      <w:r w:rsidR="00073EEA">
        <w:rPr>
          <w:rStyle w:val="Hyperlink"/>
        </w:rPr>
        <w:t>.</w:t>
      </w:r>
    </w:p>
    <w:p w:rsidR="007E6150" w:rsidRDefault="007E6150" w:rsidP="007E6150">
      <w:r>
        <w:t xml:space="preserve">We also offer the following programmes: Doctorate in </w:t>
      </w:r>
      <w:r w:rsidR="00073EEA">
        <w:t>C</w:t>
      </w:r>
      <w:r>
        <w:t>linical Psychology</w:t>
      </w:r>
      <w:r w:rsidR="00073EEA">
        <w:t>,</w:t>
      </w:r>
      <w:r>
        <w:t xml:space="preserve"> Professional Doctorate</w:t>
      </w:r>
      <w:r w:rsidR="00073EEA">
        <w:t xml:space="preserve">s, </w:t>
      </w:r>
      <w:r>
        <w:t>Masters by Dissertation</w:t>
      </w:r>
      <w:r w:rsidR="00073EEA">
        <w:t>,</w:t>
      </w:r>
      <w:r>
        <w:t xml:space="preserve"> </w:t>
      </w:r>
      <w:proofErr w:type="gramStart"/>
      <w:r>
        <w:t>MPhil</w:t>
      </w:r>
      <w:r w:rsidR="00073EEA">
        <w:t>,</w:t>
      </w:r>
      <w:r>
        <w:t xml:space="preserve"> PhD’s</w:t>
      </w:r>
      <w:proofErr w:type="gramEnd"/>
      <w:r w:rsidR="00073EEA">
        <w:t>.</w:t>
      </w:r>
      <w:r>
        <w:t xml:space="preserve"> For further information about these programmes, please visit our </w:t>
      </w:r>
      <w:hyperlink r:id="rId11" w:history="1">
        <w:r w:rsidRPr="00073EEA">
          <w:rPr>
            <w:rStyle w:val="Hyperlink"/>
          </w:rPr>
          <w:t>website</w:t>
        </w:r>
      </w:hyperlink>
      <w:r>
        <w:t xml:space="preserve"> or make enquiries by emailing us at </w:t>
      </w:r>
      <w:hyperlink r:id="rId12" w:history="1">
        <w:r w:rsidR="00073EEA" w:rsidRPr="00CA6E20">
          <w:rPr>
            <w:rStyle w:val="Hyperlink"/>
          </w:rPr>
          <w:t>hscpgradmin@essex.ac.uk</w:t>
        </w:r>
      </w:hyperlink>
      <w:r w:rsidR="00073EEA">
        <w:t xml:space="preserve"> </w:t>
      </w:r>
    </w:p>
    <w:sectPr w:rsidR="007E6150" w:rsidSect="006E5F2D">
      <w:footerReference w:type="default" r:id="rId13"/>
      <w:pgSz w:w="16838" w:h="11906" w:orient="landscape"/>
      <w:pgMar w:top="709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452E" w:rsidRDefault="0094452E" w:rsidP="00D94273">
      <w:pPr>
        <w:spacing w:after="0" w:line="240" w:lineRule="auto"/>
      </w:pPr>
      <w:r>
        <w:separator/>
      </w:r>
    </w:p>
  </w:endnote>
  <w:endnote w:type="continuationSeparator" w:id="0">
    <w:p w:rsidR="0094452E" w:rsidRDefault="0094452E" w:rsidP="00D94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EEA" w:rsidRDefault="00073EEA">
    <w:pPr>
      <w:pStyle w:val="Footer"/>
    </w:pPr>
    <w:r>
      <w:t>School of Health and Social Care – Modular Pathways (last updated</w:t>
    </w:r>
    <w:r w:rsidR="006E5F2D">
      <w:t xml:space="preserve"> </w:t>
    </w:r>
    <w:r w:rsidR="00471740">
      <w:t>16/03/2022</w:t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452E" w:rsidRDefault="0094452E" w:rsidP="00D94273">
      <w:pPr>
        <w:spacing w:after="0" w:line="240" w:lineRule="auto"/>
      </w:pPr>
      <w:r>
        <w:separator/>
      </w:r>
    </w:p>
  </w:footnote>
  <w:footnote w:type="continuationSeparator" w:id="0">
    <w:p w:rsidR="0094452E" w:rsidRDefault="0094452E" w:rsidP="00D942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DEwsLA0sbA0tjBS0lEKTi0uzszPAykwqgUAnvfqoCwAAAA="/>
  </w:docVars>
  <w:rsids>
    <w:rsidRoot w:val="00840EE6"/>
    <w:rsid w:val="000429FC"/>
    <w:rsid w:val="00073EEA"/>
    <w:rsid w:val="001C192F"/>
    <w:rsid w:val="001D24C3"/>
    <w:rsid w:val="00471740"/>
    <w:rsid w:val="00554822"/>
    <w:rsid w:val="006B5CF2"/>
    <w:rsid w:val="006B7EF6"/>
    <w:rsid w:val="006E5F2D"/>
    <w:rsid w:val="006F3B46"/>
    <w:rsid w:val="007E6150"/>
    <w:rsid w:val="00840EE6"/>
    <w:rsid w:val="009244E4"/>
    <w:rsid w:val="0094452E"/>
    <w:rsid w:val="00A02921"/>
    <w:rsid w:val="00BC13D8"/>
    <w:rsid w:val="00BC22B5"/>
    <w:rsid w:val="00CC08DF"/>
    <w:rsid w:val="00CF1D2D"/>
    <w:rsid w:val="00D767AC"/>
    <w:rsid w:val="00D94273"/>
    <w:rsid w:val="00F21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BAE8BC-D9A6-4CD1-AAA0-CC4DB3031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0E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40EE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942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4273"/>
  </w:style>
  <w:style w:type="paragraph" w:styleId="Footer">
    <w:name w:val="footer"/>
    <w:basedOn w:val="Normal"/>
    <w:link w:val="FooterChar"/>
    <w:uiPriority w:val="99"/>
    <w:unhideWhenUsed/>
    <w:rsid w:val="00D942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4273"/>
  </w:style>
  <w:style w:type="character" w:styleId="Hyperlink">
    <w:name w:val="Hyperlink"/>
    <w:basedOn w:val="DefaultParagraphFont"/>
    <w:uiPriority w:val="99"/>
    <w:unhideWhenUsed/>
    <w:rsid w:val="00CC08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8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8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1.essex.ac.uk/hhs/cpd/modules.aspx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www1.essex.ac.uk/hhs/documents/cpd/module-calendar-2019-2020.pdf" TargetMode="External"/><Relationship Id="rId12" Type="http://schemas.openxmlformats.org/officeDocument/2006/relationships/hyperlink" Target="mailto:hscpgradmin@essex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pd@essex.ac.uk" TargetMode="External"/><Relationship Id="rId11" Type="http://schemas.openxmlformats.org/officeDocument/2006/relationships/hyperlink" Target="https://www.essex.ac.uk/departments/health-and-social-care/research-degrees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www1.essex.ac.uk/quality/Documents/university_policies/APEL_Policy.pdf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cpd@essex.ac.u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'Mello, Jade E</dc:creator>
  <cp:keywords/>
  <dc:description/>
  <cp:lastModifiedBy>Hickman, Emma C</cp:lastModifiedBy>
  <cp:revision>4</cp:revision>
  <cp:lastPrinted>2019-04-02T11:37:00Z</cp:lastPrinted>
  <dcterms:created xsi:type="dcterms:W3CDTF">2022-03-16T14:21:00Z</dcterms:created>
  <dcterms:modified xsi:type="dcterms:W3CDTF">2022-03-16T14:50:00Z</dcterms:modified>
</cp:coreProperties>
</file>